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08AF" w:rsidRPr="00E001BA" w:rsidRDefault="009F08AF" w:rsidP="009F08AF">
      <w:pPr>
        <w:spacing w:after="0" w:line="480" w:lineRule="auto"/>
        <w:outlineLvl w:val="0"/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/>
        </w:rPr>
      </w:pPr>
      <w:bookmarkStart w:id="0" w:name="_GoBack"/>
      <w:r w:rsidRPr="00E001BA"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/>
        </w:rPr>
        <w:t>Assignment 2: Practicum – Assessing Client Family Progress</w:t>
      </w:r>
      <w:r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/>
        </w:rPr>
        <w:t xml:space="preserve"> - </w:t>
      </w: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Week 3 Practicum</w:t>
      </w:r>
    </w:p>
    <w:bookmarkEnd w:id="0"/>
    <w:p w:rsidR="009F08AF" w:rsidRPr="00E001BA" w:rsidRDefault="009F08AF" w:rsidP="009F08AF">
      <w:pPr>
        <w:spacing w:after="0" w:line="480" w:lineRule="auto"/>
        <w:outlineLvl w:val="1"/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  <w:t>Learning Objectives</w:t>
      </w:r>
    </w:p>
    <w:p w:rsidR="009F08AF" w:rsidRPr="00E001BA" w:rsidRDefault="009F08AF" w:rsidP="009F08AF">
      <w:pPr>
        <w:spacing w:after="0" w:line="480" w:lineRule="auto"/>
        <w:outlineLvl w:val="5"/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  <w:t>Students will:</w:t>
      </w:r>
    </w:p>
    <w:p w:rsidR="009F08AF" w:rsidRPr="00E001BA" w:rsidRDefault="009F08AF" w:rsidP="009F08AF">
      <w:pPr>
        <w:numPr>
          <w:ilvl w:val="0"/>
          <w:numId w:val="1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Create progress notes</w:t>
      </w:r>
    </w:p>
    <w:p w:rsidR="009F08AF" w:rsidRPr="00E001BA" w:rsidRDefault="009F08AF" w:rsidP="009F08AF">
      <w:pPr>
        <w:numPr>
          <w:ilvl w:val="0"/>
          <w:numId w:val="1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Create privileged notes</w:t>
      </w:r>
    </w:p>
    <w:p w:rsidR="009F08AF" w:rsidRPr="00E001BA" w:rsidRDefault="009F08AF" w:rsidP="009F08AF">
      <w:pPr>
        <w:numPr>
          <w:ilvl w:val="0"/>
          <w:numId w:val="1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Justify the inclusion or exclusion of information in progress and privileged notes</w:t>
      </w:r>
    </w:p>
    <w:p w:rsidR="009F08AF" w:rsidRPr="00E001BA" w:rsidRDefault="009F08AF" w:rsidP="009F08AF">
      <w:pPr>
        <w:numPr>
          <w:ilvl w:val="0"/>
          <w:numId w:val="1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Evaluate preceptor notes</w:t>
      </w:r>
    </w:p>
    <w:p w:rsidR="009F08AF" w:rsidRPr="00E001BA" w:rsidRDefault="009F08AF" w:rsidP="009F08AF">
      <w:pPr>
        <w:spacing w:after="0" w:line="480" w:lineRule="auto"/>
        <w:outlineLvl w:val="1"/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  <w:t>To prepare:</w:t>
      </w:r>
    </w:p>
    <w:p w:rsidR="009F08AF" w:rsidRPr="00E001BA" w:rsidRDefault="009F08AF" w:rsidP="009F08AF">
      <w:pPr>
        <w:numPr>
          <w:ilvl w:val="0"/>
          <w:numId w:val="2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Reflect on the client family you selected for the Week 3 Practicum Assignment. </w:t>
      </w:r>
    </w:p>
    <w:p w:rsidR="009F08AF" w:rsidRPr="00E001BA" w:rsidRDefault="009F08AF" w:rsidP="009F08AF">
      <w:pPr>
        <w:spacing w:after="0" w:line="480" w:lineRule="auto"/>
        <w:outlineLvl w:val="1"/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222222"/>
          <w:sz w:val="24"/>
          <w:szCs w:val="24"/>
          <w:lang/>
        </w:rPr>
        <w:t>The Assignment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/>
        </w:rPr>
        <w:t>Part 1: Progress Note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Using the client family from your Week 3 Practicum Assignment, address in a progress note (without violating HIPAA regulations) the following: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Treatment modality used and efficacy of approach 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Progress and/or lack of progress toward the mutually agreed-upon client goals (reference the treatment plan for progress toward goals)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Modification(s) of the treatment plan that were made based on progress/lack of progress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Clinical impressions regarding diagnosis and or symptoms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Relevant psychosocial information or changes from original assessment (e.g., marriage, separation/divorce, new relationships, move to a new house/apartment, change of job)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Safety issues 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Clinical emergencies/actions taken 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lastRenderedPageBreak/>
        <w:t>Medications used by the patient, even if the nurse psychotherapist was not the one prescribing them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Treatment compliance/lack of compliance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Clinical consultations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Collaboration with other professionals (e.g., phone consultations with physicians, psychiatrists, marriage/family therapists)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The therapist’s recommendations, including whether the client agreed to the recommendations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Referrals made/reasons for making referrals 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Termination/issues that are relevant to the termination process (e.g., client informed of loss of insurance or refusal of insurance company to pay for continued sessions)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Issues related to consent and/or informed consent for treatment 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Information concerning child abuse and/or elder or dependent adult abuse, including documentation as to where the abuse was reported</w:t>
      </w:r>
    </w:p>
    <w:p w:rsidR="009F08AF" w:rsidRPr="00E001BA" w:rsidRDefault="009F08AF" w:rsidP="009F08AF">
      <w:pPr>
        <w:numPr>
          <w:ilvl w:val="0"/>
          <w:numId w:val="3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Information reflecting the therapist’s exercise of clinical judgment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6F6F6F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b/>
          <w:bCs/>
          <w:i/>
          <w:iCs/>
          <w:color w:val="6F6F6F"/>
          <w:sz w:val="24"/>
          <w:szCs w:val="24"/>
          <w:lang/>
        </w:rPr>
        <w:t>Note:</w:t>
      </w:r>
      <w:r w:rsidRPr="00E001BA">
        <w:rPr>
          <w:rFonts w:ascii="Times New Roman" w:eastAsia="Times New Roman" w:hAnsi="Times New Roman" w:cs="Times New Roman"/>
          <w:i/>
          <w:iCs/>
          <w:color w:val="6F6F6F"/>
          <w:sz w:val="24"/>
          <w:szCs w:val="24"/>
          <w:lang/>
        </w:rPr>
        <w:t xml:space="preserve"> Be sure to exclude any information that should not be found in a discoverable progress note.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/>
        </w:rPr>
        <w:t>Part 2: Privileged Note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Based on this week’s readings, prepare a privileged psychotherapy note that you would use to document your impressions of therapeutic progress/therapy sessions for your client family from the Week 3 Practicum Assignment.</w:t>
      </w:r>
    </w:p>
    <w:p w:rsidR="009F08AF" w:rsidRPr="00E001BA" w:rsidRDefault="009F08AF" w:rsidP="009F08AF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In your progress note, address the following:</w:t>
      </w:r>
    </w:p>
    <w:p w:rsidR="009F08AF" w:rsidRPr="00E001BA" w:rsidRDefault="009F08AF" w:rsidP="009F08AF">
      <w:pPr>
        <w:numPr>
          <w:ilvl w:val="0"/>
          <w:numId w:val="4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 xml:space="preserve">Include items that you would not typically include in a note as part of the clinical record. </w:t>
      </w:r>
    </w:p>
    <w:p w:rsidR="009F08AF" w:rsidRPr="00E001BA" w:rsidRDefault="009F08AF" w:rsidP="009F08AF">
      <w:pPr>
        <w:numPr>
          <w:ilvl w:val="0"/>
          <w:numId w:val="4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lastRenderedPageBreak/>
        <w:t>Explain why the items you included in the privileged note would not be included in the client family’s progress note.</w:t>
      </w:r>
    </w:p>
    <w:p w:rsidR="009F08AF" w:rsidRPr="00E001BA" w:rsidRDefault="009F08AF" w:rsidP="009F08AF">
      <w:pPr>
        <w:numPr>
          <w:ilvl w:val="0"/>
          <w:numId w:val="4"/>
        </w:numPr>
        <w:spacing w:after="0" w:line="48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001BA"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  <w:t>Explain whether your preceptor uses privileged notes. If so, describe the type of information he or she might include. If not, explain why.</w:t>
      </w:r>
    </w:p>
    <w:sectPr w:rsidR="009F08AF" w:rsidRPr="00E001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A7E94"/>
    <w:multiLevelType w:val="multilevel"/>
    <w:tmpl w:val="739ED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4ED72CF"/>
    <w:multiLevelType w:val="multilevel"/>
    <w:tmpl w:val="784A2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FCE21D2"/>
    <w:multiLevelType w:val="multilevel"/>
    <w:tmpl w:val="4280B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0641833"/>
    <w:multiLevelType w:val="multilevel"/>
    <w:tmpl w:val="2D765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87E4990"/>
    <w:multiLevelType w:val="multilevel"/>
    <w:tmpl w:val="AC3CE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zczMTYzMzcwsDBS0lEKTi0uzszPAykwrAUAWaVXdywAAAA="/>
  </w:docVars>
  <w:rsids>
    <w:rsidRoot w:val="009F08AF"/>
    <w:rsid w:val="000D2C09"/>
    <w:rsid w:val="009F0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08AF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08AF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10-09T06:54:00Z</dcterms:created>
  <dcterms:modified xsi:type="dcterms:W3CDTF">2019-10-09T07:01:00Z</dcterms:modified>
</cp:coreProperties>
</file>